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In the context of technology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format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ayout or structure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ved in a computer file, whether it’s plain text or binary cod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Now, let’s explore some free tech learning resources to enhance your knowled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offering practical experience in AI projects and industry-recognized certificat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Specifically for national servicemen (NSFs), this platform provides free access to over 75,000 online courses, including Python programming, machine learning, and more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Coursera offers numerous free courses from renowned universities, covering topics like machine learning, game theory, and COVID-19 contact tracing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which include webinars, workshops, and tutorials on various tech subject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n excellent resource for learning web development technologies such as HTML, CSS, and JavaScript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xpand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echterms.com/definition/format" TargetMode="External" /><Relationship Type="http://schemas.openxmlformats.org/officeDocument/2006/relationships/hyperlink" Id="rId21" Target="https://www.capterra.com/glossary/format/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3" Target="https://www.tech.gov.sg/media/technews/new-year-new-tech-skills" TargetMode="External" /><Relationship Type="http://schemas.openxmlformats.org/officeDocument/2006/relationships/hyperlink" Id="rId22" Target="https://www.webopedia.com/definitions/forma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echterms.com/definition/format" TargetMode="External" /><Relationship Type="http://schemas.openxmlformats.org/officeDocument/2006/relationships/hyperlink" Id="rId21" Target="https://www.capterra.com/glossary/format/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3" Target="https://www.tech.gov.sg/media/technews/new-year-new-tech-skills" TargetMode="External" /><Relationship Type="http://schemas.openxmlformats.org/officeDocument/2006/relationships/hyperlink" Id="rId22" Target="https://www.webopedia.com/definitions/form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3Z</dcterms:created>
  <dcterms:modified xsi:type="dcterms:W3CDTF">2024-03-23T04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